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B3281" w14:textId="1F3F6FB0" w:rsidR="001677AB" w:rsidRPr="00975378" w:rsidRDefault="001677AB" w:rsidP="001677AB">
      <w:pPr>
        <w:pStyle w:val="1"/>
        <w:jc w:val="center"/>
        <w:rPr>
          <w:rFonts w:asciiTheme="minorEastAsia" w:eastAsiaTheme="minorEastAsia" w:hAnsiTheme="minorEastAsia"/>
          <w:color w:val="000000" w:themeColor="text1"/>
          <w:sz w:val="56"/>
          <w:szCs w:val="56"/>
          <w:lang w:eastAsia="zh-CN"/>
        </w:rPr>
      </w:pPr>
      <w:bookmarkStart w:id="0" w:name="移动互联网开发技术作业01"/>
      <w:bookmarkStart w:id="1" w:name="班级19计科1班_姓名曹周昱_学号19114763"/>
      <w:r w:rsidRPr="00975378">
        <w:rPr>
          <w:rFonts w:asciiTheme="minorEastAsia" w:eastAsiaTheme="minorEastAsia" w:hAnsiTheme="minorEastAsia"/>
          <w:color w:val="000000" w:themeColor="text1"/>
          <w:sz w:val="56"/>
          <w:szCs w:val="56"/>
          <w:lang w:eastAsia="zh-CN"/>
        </w:rPr>
        <w:t>移动互联网开发技术作业</w:t>
      </w:r>
      <w:r w:rsidR="005044EC">
        <w:rPr>
          <w:rFonts w:asciiTheme="minorEastAsia" w:eastAsiaTheme="minorEastAsia" w:hAnsiTheme="minorEastAsia" w:hint="eastAsia"/>
          <w:color w:val="000000" w:themeColor="text1"/>
          <w:sz w:val="56"/>
          <w:szCs w:val="56"/>
          <w:lang w:eastAsia="zh-CN"/>
        </w:rPr>
        <w:t>二</w:t>
      </w:r>
      <w:r w:rsidR="006860A7">
        <w:rPr>
          <w:rFonts w:asciiTheme="minorEastAsia" w:eastAsiaTheme="minorEastAsia" w:hAnsiTheme="minorEastAsia" w:hint="eastAsia"/>
          <w:color w:val="000000" w:themeColor="text1"/>
          <w:sz w:val="56"/>
          <w:szCs w:val="56"/>
          <w:lang w:eastAsia="zh-CN"/>
        </w:rPr>
        <w:t>题</w:t>
      </w:r>
      <w:r w:rsidR="007F3F91">
        <w:rPr>
          <w:rFonts w:asciiTheme="minorEastAsia" w:eastAsiaTheme="minorEastAsia" w:hAnsiTheme="minorEastAsia"/>
          <w:color w:val="000000" w:themeColor="text1"/>
          <w:sz w:val="56"/>
          <w:szCs w:val="56"/>
          <w:lang w:eastAsia="zh-CN"/>
        </w:rPr>
        <w:t>2</w:t>
      </w:r>
    </w:p>
    <w:p w14:paraId="52ED7B78" w14:textId="21356C54" w:rsidR="001677AB" w:rsidRDefault="001677AB" w:rsidP="001677AB">
      <w:pPr>
        <w:pStyle w:val="3"/>
        <w:jc w:val="center"/>
        <w:rPr>
          <w:color w:val="000000" w:themeColor="text1"/>
          <w:lang w:eastAsia="zh-CN"/>
        </w:rPr>
      </w:pPr>
      <w:r w:rsidRPr="00AA6488">
        <w:rPr>
          <w:color w:val="000000" w:themeColor="text1"/>
          <w:lang w:eastAsia="zh-CN"/>
        </w:rPr>
        <w:t>班级：</w:t>
      </w:r>
      <w:r w:rsidRPr="00AA6488">
        <w:rPr>
          <w:color w:val="000000" w:themeColor="text1"/>
          <w:lang w:eastAsia="zh-CN"/>
        </w:rPr>
        <w:t>19</w:t>
      </w:r>
      <w:proofErr w:type="gramStart"/>
      <w:r w:rsidRPr="00AA6488">
        <w:rPr>
          <w:color w:val="000000" w:themeColor="text1"/>
          <w:lang w:eastAsia="zh-CN"/>
        </w:rPr>
        <w:t>计科</w:t>
      </w:r>
      <w:r>
        <w:rPr>
          <w:color w:val="000000" w:themeColor="text1"/>
          <w:lang w:eastAsia="zh-CN"/>
        </w:rPr>
        <w:t>2</w:t>
      </w:r>
      <w:r w:rsidRPr="00AA6488">
        <w:rPr>
          <w:color w:val="000000" w:themeColor="text1"/>
          <w:lang w:eastAsia="zh-CN"/>
        </w:rPr>
        <w:t>班</w:t>
      </w:r>
      <w:proofErr w:type="gramEnd"/>
      <w:r w:rsidRPr="00AA6488">
        <w:rPr>
          <w:color w:val="000000" w:themeColor="text1"/>
          <w:lang w:eastAsia="zh-CN"/>
        </w:rPr>
        <w:t xml:space="preserve"> </w:t>
      </w:r>
      <w:r w:rsidRPr="00AA6488">
        <w:rPr>
          <w:color w:val="000000" w:themeColor="text1"/>
          <w:lang w:eastAsia="zh-CN"/>
        </w:rPr>
        <w:t>姓名：</w:t>
      </w:r>
      <w:r>
        <w:rPr>
          <w:rFonts w:hint="eastAsia"/>
          <w:color w:val="000000" w:themeColor="text1"/>
          <w:lang w:eastAsia="zh-CN"/>
        </w:rPr>
        <w:t>刘爱兵</w:t>
      </w:r>
      <w:r w:rsidRPr="00AA6488">
        <w:rPr>
          <w:color w:val="000000" w:themeColor="text1"/>
          <w:lang w:eastAsia="zh-CN"/>
        </w:rPr>
        <w:t xml:space="preserve"> </w:t>
      </w:r>
      <w:r w:rsidRPr="00AA6488">
        <w:rPr>
          <w:color w:val="000000" w:themeColor="text1"/>
          <w:lang w:eastAsia="zh-CN"/>
        </w:rPr>
        <w:t>学号：</w:t>
      </w:r>
      <w:r w:rsidRPr="00AA6488">
        <w:rPr>
          <w:color w:val="000000" w:themeColor="text1"/>
          <w:lang w:eastAsia="zh-CN"/>
        </w:rPr>
        <w:t>19114</w:t>
      </w:r>
      <w:r>
        <w:rPr>
          <w:color w:val="000000" w:themeColor="text1"/>
          <w:lang w:eastAsia="zh-CN"/>
        </w:rPr>
        <w:t>801</w:t>
      </w:r>
    </w:p>
    <w:p w14:paraId="1989997A" w14:textId="77777777" w:rsidR="001677AB" w:rsidRPr="001677AB" w:rsidRDefault="001677AB" w:rsidP="001677AB">
      <w:pPr>
        <w:pStyle w:val="a0"/>
        <w:rPr>
          <w:lang w:eastAsia="zh-CN"/>
        </w:rPr>
      </w:pPr>
    </w:p>
    <w:p w14:paraId="19C2B00A" w14:textId="034094DB" w:rsidR="00434CDA" w:rsidRPr="00AA6488" w:rsidRDefault="005044EC">
      <w:pPr>
        <w:pStyle w:val="4"/>
        <w:rPr>
          <w:b/>
          <w:bCs w:val="0"/>
          <w:i w:val="0"/>
          <w:iCs/>
          <w:color w:val="000000" w:themeColor="text1"/>
          <w:lang w:eastAsia="zh-CN"/>
        </w:rPr>
      </w:pPr>
      <w:bookmarkStart w:id="2" w:name="Xaab3fe28ef73965c6df51c7a3a449453ded8f13"/>
      <w:r>
        <w:rPr>
          <w:b/>
          <w:bCs w:val="0"/>
          <w:i w:val="0"/>
          <w:iCs/>
          <w:color w:val="000000" w:themeColor="text1"/>
          <w:lang w:eastAsia="zh-CN"/>
        </w:rPr>
        <w:t>1.</w:t>
      </w:r>
      <w:r>
        <w:rPr>
          <w:rFonts w:hint="eastAsia"/>
          <w:b/>
          <w:bCs w:val="0"/>
          <w:i w:val="0"/>
          <w:iCs/>
          <w:color w:val="000000" w:themeColor="text1"/>
          <w:lang w:eastAsia="zh-CN"/>
        </w:rPr>
        <w:t>实现游戏规则</w:t>
      </w:r>
    </w:p>
    <w:bookmarkEnd w:id="0"/>
    <w:bookmarkEnd w:id="1"/>
    <w:bookmarkEnd w:id="2"/>
    <w:p w14:paraId="0F9E2578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!doctype html&gt;</w:t>
      </w:r>
    </w:p>
    <w:p w14:paraId="4110204B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html&gt;</w:t>
      </w:r>
    </w:p>
    <w:p w14:paraId="22B3C3D3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head&gt;</w:t>
      </w:r>
    </w:p>
    <w:p w14:paraId="656C42AD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&lt;meta charset="UTF-8"&gt;</w:t>
      </w:r>
    </w:p>
    <w:p w14:paraId="0546DC90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&lt;title&gt;&lt;/title&gt;</w:t>
      </w:r>
    </w:p>
    <w:p w14:paraId="0A884181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&lt;meta name="viewport"</w:t>
      </w:r>
    </w:p>
    <w:p w14:paraId="2845A664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  content="width=device-</w:t>
      </w:r>
      <w:proofErr w:type="gramStart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width,initial</w:t>
      </w:r>
      <w:proofErr w:type="gramEnd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-scale=1,minimum-scale=1,maximum-scale=1,user-scalable=no"/&gt;</w:t>
      </w:r>
    </w:p>
    <w:p w14:paraId="130D0A78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&lt;link href="css/mui.min.css" rel="stylesheet"/&gt;</w:t>
      </w:r>
    </w:p>
    <w:p w14:paraId="765763A6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&lt;link href="css/mycss.css" rel="stylesheet"/&gt;</w:t>
      </w:r>
    </w:p>
    <w:p w14:paraId="1196D124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/head&gt;</w:t>
      </w:r>
    </w:p>
    <w:p w14:paraId="61E2130A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390152FB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body&gt;</w:t>
      </w:r>
    </w:p>
    <w:p w14:paraId="02D933B0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header class="mui-bar mui-bar-nav"&gt;</w:t>
      </w:r>
    </w:p>
    <w:p w14:paraId="61A0ABDF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&lt;a class="mui-action-back mui-icon mui-icon-left-nav mui-pull-left"&gt;&lt;/a&gt;</w:t>
      </w:r>
    </w:p>
    <w:p w14:paraId="6BEE680C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   &lt;h1 class="mui-title"&gt;</w:t>
      </w:r>
      <w:r w:rsidRPr="00091388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历</w:t>
      </w:r>
      <w:r w:rsidRPr="00091388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</w:t>
      </w:r>
      <w:r w:rsidRPr="00091388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史</w:t>
      </w:r>
      <w:r w:rsidRPr="00091388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</w:t>
      </w:r>
      <w:r w:rsidRPr="00091388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战</w:t>
      </w:r>
      <w:r w:rsidRPr="00091388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</w:t>
      </w:r>
      <w:r w:rsidRPr="00091388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绩</w:t>
      </w:r>
      <w:r w:rsidRPr="00091388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&lt;/h1&gt;</w:t>
      </w:r>
    </w:p>
    <w:p w14:paraId="341A83A1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/header&gt;</w:t>
      </w:r>
    </w:p>
    <w:p w14:paraId="78388749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div class="mui-content"&gt;</w:t>
      </w:r>
    </w:p>
    <w:p w14:paraId="2BAAE685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&lt;div class="mui-scroll-wrapper"&gt;</w:t>
      </w:r>
    </w:p>
    <w:p w14:paraId="565A3E7A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&lt;div class="mui-scroll"&gt;</w:t>
      </w:r>
    </w:p>
    <w:p w14:paraId="5F1BB712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           </w:t>
      </w:r>
      <w:proofErr w:type="gramStart"/>
      <w:r w:rsidRPr="00091388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&lt;!</w:t>
      </w:r>
      <w:r w:rsidRPr="00091388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—</w:t>
      </w:r>
      <w:proofErr w:type="gramEnd"/>
      <w:r w:rsidRPr="00091388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使得真机运行时，页面也能滚动显示</w:t>
      </w:r>
      <w:r w:rsidRPr="00091388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--&gt;</w:t>
      </w:r>
    </w:p>
    <w:p w14:paraId="454B04D5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    &lt;ul class="mui-table-view" id="hlist"&gt;</w:t>
      </w:r>
    </w:p>
    <w:p w14:paraId="6A052A4E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6334E4C0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    &lt;/ul&gt;</w:t>
      </w:r>
    </w:p>
    <w:p w14:paraId="7F388199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&lt;/div&gt;</w:t>
      </w:r>
    </w:p>
    <w:p w14:paraId="35D0C158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&lt;/div&gt;</w:t>
      </w:r>
    </w:p>
    <w:p w14:paraId="24962310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/div&gt;</w:t>
      </w:r>
    </w:p>
    <w:p w14:paraId="2ECBEB57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script src="js/mui.min.js"&gt;&lt;/script&gt;</w:t>
      </w:r>
    </w:p>
    <w:p w14:paraId="601029DE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script type="text/javascript"&gt;</w:t>
      </w:r>
    </w:p>
    <w:p w14:paraId="67230B81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proofErr w:type="gramStart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mui.init</w:t>
      </w:r>
      <w:proofErr w:type="gramEnd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();</w:t>
      </w:r>
    </w:p>
    <w:p w14:paraId="467D363E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mui(</w:t>
      </w:r>
      <w:proofErr w:type="gramStart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".mui</w:t>
      </w:r>
      <w:proofErr w:type="gramEnd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-scroll-wrapper").scroll();</w:t>
      </w:r>
    </w:p>
    <w:p w14:paraId="4C96D552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if (localStorage.getItem("arr")) {</w:t>
      </w:r>
    </w:p>
    <w:p w14:paraId="51827ABD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arr = localStorage.getItem("arr"</w:t>
      </w:r>
      <w:proofErr w:type="gramStart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).split</w:t>
      </w:r>
      <w:proofErr w:type="gramEnd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(",");</w:t>
      </w:r>
    </w:p>
    <w:p w14:paraId="15AB773C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}</w:t>
      </w:r>
    </w:p>
    <w:p w14:paraId="6E09F2B7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if (localStorage.getItem("m_time")) {</w:t>
      </w:r>
    </w:p>
    <w:p w14:paraId="0EB13FFC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lastRenderedPageBreak/>
        <w:t xml:space="preserve">        m_time = localStorage.getItem("m_time"</w:t>
      </w:r>
      <w:proofErr w:type="gramStart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).split</w:t>
      </w:r>
      <w:proofErr w:type="gramEnd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(",");</w:t>
      </w:r>
    </w:p>
    <w:p w14:paraId="40F0506F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console.log(m_time)</w:t>
      </w:r>
    </w:p>
    <w:p w14:paraId="5E4A7A67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}</w:t>
      </w:r>
    </w:p>
    <w:p w14:paraId="6A46B794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35FD93C4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var mintime = m_</w:t>
      </w:r>
      <w:proofErr w:type="gramStart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time[</w:t>
      </w:r>
      <w:proofErr w:type="gramEnd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0]</w:t>
      </w:r>
    </w:p>
    <w:p w14:paraId="5C1A885D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var n = </w:t>
      </w:r>
      <w:proofErr w:type="gramStart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arr.length</w:t>
      </w:r>
      <w:proofErr w:type="gramEnd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- 1;</w:t>
      </w:r>
    </w:p>
    <w:p w14:paraId="00EE408A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var time_index = 0</w:t>
      </w:r>
    </w:p>
    <w:p w14:paraId="4F2E9F0F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for (; n &gt;= 0; n--) {</w:t>
      </w:r>
    </w:p>
    <w:p w14:paraId="4A98F3BE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if (mintime &lt; m_time[n]) {</w:t>
      </w:r>
    </w:p>
    <w:p w14:paraId="68CB978A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    mintime = m_time[n]</w:t>
      </w:r>
    </w:p>
    <w:p w14:paraId="658168F7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    time_index = n</w:t>
      </w:r>
    </w:p>
    <w:p w14:paraId="30A4B1C9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}</w:t>
      </w:r>
    </w:p>
    <w:p w14:paraId="39452EA2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}</w:t>
      </w:r>
    </w:p>
    <w:p w14:paraId="2E1AC2B0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var n = </w:t>
      </w:r>
      <w:proofErr w:type="gramStart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arr.length</w:t>
      </w:r>
      <w:proofErr w:type="gramEnd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- 1;</w:t>
      </w:r>
    </w:p>
    <w:p w14:paraId="53AB9880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for (; n &gt;= 0; n--) {</w:t>
      </w:r>
    </w:p>
    <w:p w14:paraId="79065A09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 xml:space="preserve">        var index = arr[n].indexOf("</w:t>
      </w:r>
      <w:r w:rsidRPr="00091388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开始</w:t>
      </w:r>
      <w:r w:rsidRPr="00091388"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  <w:t>");</w:t>
      </w:r>
    </w:p>
    <w:p w14:paraId="03B90EEC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var cs = arr[n</w:t>
      </w:r>
      <w:proofErr w:type="gramStart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].substring</w:t>
      </w:r>
      <w:proofErr w:type="gramEnd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(index + 3);</w:t>
      </w:r>
    </w:p>
    <w:p w14:paraId="6D7E2CC1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var time = arr[n</w:t>
      </w:r>
      <w:proofErr w:type="gramStart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].substring</w:t>
      </w:r>
      <w:proofErr w:type="gramEnd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(0, index + 2);</w:t>
      </w:r>
    </w:p>
    <w:p w14:paraId="1C87CAB9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if (n===</w:t>
      </w:r>
      <w:proofErr w:type="gramStart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1){</w:t>
      </w:r>
      <w:proofErr w:type="gramEnd"/>
    </w:p>
    <w:p w14:paraId="2078D02F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    </w:t>
      </w:r>
      <w:proofErr w:type="gramStart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hlist.innerHTML</w:t>
      </w:r>
      <w:proofErr w:type="gramEnd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+= "&lt;li class=\"mui-table-view-cell\" style='background-color: #4cd964;'&gt; &lt;img class=\"mui-media-object mui-pull-left\" src=\"img/b1.png\"&gt; " + cs + "&lt;p class=\"mui-ellipsis\"&gt;" + time + "&lt;/p&gt;&lt;/li&gt;"</w:t>
      </w:r>
    </w:p>
    <w:p w14:paraId="55D75EA9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}</w:t>
      </w:r>
    </w:p>
    <w:p w14:paraId="42574D17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else {</w:t>
      </w:r>
    </w:p>
    <w:p w14:paraId="2A354113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    </w:t>
      </w:r>
      <w:proofErr w:type="gramStart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hlist.innerHTML</w:t>
      </w:r>
      <w:proofErr w:type="gramEnd"/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+= "&lt;li class=\"mui-table-view-cell\"&gt; &lt;img class=\"mui-media-object mui-pull-left\" src=\"img/b1.png\"&gt; " + cs + "&lt;p class=\"mui-ellipsis\"&gt;" + time + "&lt;/p&gt;&lt;/li&gt;"</w:t>
      </w:r>
    </w:p>
    <w:p w14:paraId="580E47F3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}</w:t>
      </w:r>
    </w:p>
    <w:p w14:paraId="36EB0B25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}</w:t>
      </w:r>
    </w:p>
    <w:p w14:paraId="72176A6C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075AA53A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var a = localStorage.me//localStorage.length</w:t>
      </w:r>
    </w:p>
    <w:p w14:paraId="3B815C71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6CC421A1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3B4B21BD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/script&gt;</w:t>
      </w:r>
    </w:p>
    <w:p w14:paraId="4C5A1A10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/body&gt;</w:t>
      </w:r>
    </w:p>
    <w:p w14:paraId="37A6BFD0" w14:textId="77777777" w:rsidR="00091388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14:paraId="7CF58C8F" w14:textId="13196CE6" w:rsidR="001677AB" w:rsidRPr="00091388" w:rsidRDefault="00091388" w:rsidP="00091388">
      <w:pPr>
        <w:shd w:val="clear" w:color="auto" w:fill="F5F5F5"/>
        <w:spacing w:after="0" w:line="285" w:lineRule="atLeast"/>
        <w:rPr>
          <w:rFonts w:ascii="Consolas" w:eastAsia="宋体" w:hAnsi="Consolas" w:cs="宋体" w:hint="eastAsia"/>
          <w:color w:val="333333"/>
          <w:sz w:val="21"/>
          <w:szCs w:val="21"/>
          <w:lang w:eastAsia="zh-CN"/>
        </w:rPr>
      </w:pPr>
      <w:r w:rsidRPr="00091388">
        <w:rPr>
          <w:rFonts w:ascii="Consolas" w:eastAsia="宋体" w:hAnsi="Consolas" w:cs="宋体"/>
          <w:color w:val="333333"/>
          <w:sz w:val="21"/>
          <w:szCs w:val="21"/>
          <w:lang w:eastAsia="zh-CN"/>
        </w:rPr>
        <w:t>&lt;/html&gt;</w:t>
      </w:r>
    </w:p>
    <w:p w14:paraId="3AB3EF1B" w14:textId="6387EA2C" w:rsidR="00434CDA" w:rsidRDefault="00091388">
      <w:pPr>
        <w:pStyle w:val="ImageCaption"/>
      </w:pPr>
      <w:r>
        <w:rPr>
          <w:noProof/>
        </w:rPr>
        <w:lastRenderedPageBreak/>
        <w:drawing>
          <wp:inline distT="0" distB="0" distL="0" distR="0" wp14:anchorId="6A64B687" wp14:editId="34BB3DAC">
            <wp:extent cx="2735817" cy="5334462"/>
            <wp:effectExtent l="0" t="0" r="762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35817" cy="5334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2F79BD" wp14:editId="685E4D1B">
            <wp:extent cx="2651990" cy="5403048"/>
            <wp:effectExtent l="0" t="0" r="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51990" cy="5403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34CD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BC92E" w14:textId="77777777" w:rsidR="00833D12" w:rsidRDefault="00833D12">
      <w:pPr>
        <w:spacing w:after="0"/>
      </w:pPr>
      <w:r>
        <w:separator/>
      </w:r>
    </w:p>
  </w:endnote>
  <w:endnote w:type="continuationSeparator" w:id="0">
    <w:p w14:paraId="299DBB4C" w14:textId="77777777" w:rsidR="00833D12" w:rsidRDefault="00833D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C95CE" w14:textId="77777777" w:rsidR="00833D12" w:rsidRDefault="00833D12">
      <w:r>
        <w:separator/>
      </w:r>
    </w:p>
  </w:footnote>
  <w:footnote w:type="continuationSeparator" w:id="0">
    <w:p w14:paraId="6018F906" w14:textId="77777777" w:rsidR="00833D12" w:rsidRDefault="00833D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3235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2246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NDMzNLIwMzQ1MLVQ0lEKTi0uzszPAykwrgUAzZGXliwAAAA="/>
  </w:docVars>
  <w:rsids>
    <w:rsidRoot w:val="00434CDA"/>
    <w:rsid w:val="00046DE8"/>
    <w:rsid w:val="00091388"/>
    <w:rsid w:val="001677AB"/>
    <w:rsid w:val="001F73EA"/>
    <w:rsid w:val="00303A5D"/>
    <w:rsid w:val="00434CDA"/>
    <w:rsid w:val="00453F04"/>
    <w:rsid w:val="004E0151"/>
    <w:rsid w:val="005044EC"/>
    <w:rsid w:val="006860A7"/>
    <w:rsid w:val="006C4E40"/>
    <w:rsid w:val="007F3F91"/>
    <w:rsid w:val="00833D12"/>
    <w:rsid w:val="00AA6488"/>
    <w:rsid w:val="00D3390E"/>
    <w:rsid w:val="00D85F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B4AC08"/>
  <w15:docId w15:val="{79797D56-E45E-420A-AC8C-11DB3E5EF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1677A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1677AB"/>
    <w:rPr>
      <w:sz w:val="18"/>
      <w:szCs w:val="18"/>
    </w:rPr>
  </w:style>
  <w:style w:type="paragraph" w:styleId="af0">
    <w:name w:val="footer"/>
    <w:basedOn w:val="a"/>
    <w:link w:val="af1"/>
    <w:unhideWhenUsed/>
    <w:rsid w:val="001677A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1677AB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1677AB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1677AB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75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6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7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06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4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5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7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4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5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09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95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20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6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7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5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18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315</Words>
  <Characters>1796</Characters>
  <Application>Microsoft Office Word</Application>
  <DocSecurity>0</DocSecurity>
  <Lines>14</Lines>
  <Paragraphs>4</Paragraphs>
  <ScaleCrop>false</ScaleCrop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刘 爱兵</dc:creator>
  <cp:keywords/>
  <cp:lastModifiedBy>刘 爱兵</cp:lastModifiedBy>
  <cp:revision>11</cp:revision>
  <dcterms:created xsi:type="dcterms:W3CDTF">2022-05-06T13:25:00Z</dcterms:created>
  <dcterms:modified xsi:type="dcterms:W3CDTF">2022-05-30T11:59:00Z</dcterms:modified>
</cp:coreProperties>
</file>